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US"/>
        </w:rPr>
      </w:pPr>
      <w:r>
        <w:rPr>
          <w:rFonts w:ascii="Times New Roman" w:hAnsi="Times New Roman" w:cs="Times New Roman"/>
          <w:b/>
          <w:color w:val="000000"/>
          <w:sz w:val="28"/>
          <w:szCs w:val="28"/>
        </w:rPr>
        <w:t>Student Name:-</w:t>
      </w:r>
      <w:r>
        <w:rPr>
          <w:rFonts w:hint="default" w:ascii="Times New Roman" w:hAnsi="Times New Roman" w:cs="Times New Roman"/>
          <w:b/>
          <w:color w:val="000000"/>
          <w:sz w:val="28"/>
          <w:szCs w:val="28"/>
          <w:lang w:val="en-US"/>
        </w:rPr>
        <w:t xml:space="preserve"> Chaudhary Hamdan</w:t>
      </w:r>
    </w:p>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US"/>
        </w:rPr>
      </w:pPr>
      <w:r>
        <w:rPr>
          <w:rFonts w:ascii="Times New Roman" w:hAnsi="Times New Roman" w:cs="Times New Roman"/>
          <w:b/>
          <w:color w:val="000000"/>
          <w:sz w:val="28"/>
          <w:szCs w:val="28"/>
        </w:rPr>
        <w:t xml:space="preserve">Student Roll No.:- </w:t>
      </w:r>
      <w:r>
        <w:rPr>
          <w:rFonts w:hint="default" w:ascii="Times New Roman" w:hAnsi="Times New Roman" w:cs="Times New Roman"/>
          <w:b/>
          <w:color w:val="000000"/>
          <w:sz w:val="28"/>
          <w:szCs w:val="28"/>
          <w:lang w:val="en-US"/>
        </w:rPr>
        <w:t xml:space="preserve"> 1905387</w:t>
      </w:r>
      <w:bookmarkStart w:id="0" w:name="_GoBack"/>
      <w:bookmarkEnd w:id="0"/>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Algorithm Lab. Class Assignment-7</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CSE Group 1</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Date: - 27</w:t>
      </w:r>
      <w:r>
        <w:rPr>
          <w:rFonts w:ascii="Times New Roman" w:hAnsi="Times New Roman" w:cs="Times New Roman"/>
          <w:b/>
          <w:color w:val="000000"/>
          <w:sz w:val="28"/>
          <w:szCs w:val="28"/>
          <w:vertAlign w:val="superscript"/>
        </w:rPr>
        <w:t>th</w:t>
      </w:r>
      <w:r>
        <w:rPr>
          <w:rFonts w:ascii="Times New Roman" w:hAnsi="Times New Roman" w:cs="Times New Roman"/>
          <w:b/>
          <w:color w:val="000000"/>
          <w:sz w:val="28"/>
          <w:szCs w:val="28"/>
        </w:rPr>
        <w:t xml:space="preserve"> August 2021 </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p>
    <w:p>
      <w:pPr>
        <w:pStyle w:val="8"/>
        <w:numPr>
          <w:ilvl w:val="0"/>
          <w:numId w:val="1"/>
        </w:numPr>
        <w:spacing w:after="0" w:line="360" w:lineRule="auto"/>
        <w:ind w:left="425" w:hanging="357"/>
        <w:contextualSpacing w:val="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program to sort a given set of elements using the Merge 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 Author: Chaudhary Hamdan</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stdio.h&g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time.h&g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stdlib.h&g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sf(x)              scanf("%d", &amp;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                 printf</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s(x)             printf("%d ", 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n(x)             printf("%d\n", 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c(x)             printf("%d, ", 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F(i,x,y)           for(int i = x; i &lt; y; 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FI(i,x,y,inc)      for(int i = x; i &lt; y; i += inc)</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RF(i,x,y)          for(int i = x; i &gt;= y; 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a(i,a,n)         for(int i = 0; i &lt; n-1; i++) printf("%d ",a[i]); printf("%d\n", a[n-1]);</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i_o_from_file() {</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fndef ONLINE_JUDGE</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reopen("C:\\Users\\KIIT\\input", "r", stdin);</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reopen("C:\\Users\\KIIT\\output", "w", stdou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endif</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merge(int arr[], int l, int m, int r)</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i, j, 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n1 = m - l + 1;</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n2 = r - m;</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L[n1], R[n2];</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i, 0, n1)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L[i] = arr[l + 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i, 0, n2)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R[i] = arr[m + 1 + 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 = 0;</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j = 0;</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k = l;</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hile (i &lt; n1 &amp;&amp; j &lt; n2)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f (L[i] &lt;= R[j])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k] = L[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else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k] = R[j];</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j++;</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hile (i &lt; n1)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k] = L[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hile (j &lt; n2)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k] = R[j];</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j++;</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mergeSort(int arr[], int l, int r)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f (l &lt; r)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m = (l + r) / 2;</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mergeSort(arr, l, m);</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mergeSort(arr, m + 1, r);</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merge(arr, l, m, r);</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t main() {</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_o_from_file();</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 ********************************************* */</w:t>
      </w:r>
    </w:p>
    <w:p>
      <w:pPr>
        <w:spacing w:after="0" w:line="360" w:lineRule="auto"/>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n\t\t|\tbest\t\tavg\t\t\tworst\n________|____________________________________\n");</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sizes;</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f(sizes);</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i, 0, sizes)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n;</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f(n);</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d\t|\t", n);</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arr[n];</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_t start, end;</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double time;</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 Bes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j, 0, n)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j] = j + 1;</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tart = cloc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mergeSort(arr, 0, n - 1);</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end = clock();</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 = (end - start) * 1.0 / CLOCKS_PER_SEC;</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f\t", time);</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 Avg</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j, 0, n)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j] = rand() % 10000;</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tart = cloc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mergeSort(arr, 0, n - 1);</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end = clock();</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 = (end - start) * 1.0 / CLOCKS_PER_SEC;</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f\t", time);</w:t>
      </w:r>
    </w:p>
    <w:p>
      <w:pPr>
        <w:spacing w:after="0" w:line="360" w:lineRule="auto"/>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 Wors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j, 0, n)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j] = rand() % 10000;</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tart = cloc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mergeSort(arr, 0, n - 1);</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end = clock();</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 = (end - start) * 1.0 / CLOCKS_PER_SEC;</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f\n", time);</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return 0;</w:t>
      </w:r>
    </w:p>
    <w:p>
      <w:pPr>
        <w:spacing w:after="0" w:line="360" w:lineRule="auto"/>
        <w:ind w:left="360"/>
        <w:jc w:val="left"/>
        <w:rPr>
          <w:rFonts w:ascii="Times New Roman" w:hAnsi="Times New Roman" w:eastAsia="Arial" w:cs="Times New Roman"/>
          <w:b/>
          <w:bCs/>
          <w:color w:val="FF0000"/>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hint="default" w:ascii="Times New Roman" w:hAnsi="Times New Roman" w:eastAsia="Arial" w:cs="Times New Roman"/>
          <w:b/>
          <w:bCs/>
          <w:color w:val="FF0000"/>
          <w:w w:val="92"/>
          <w:sz w:val="28"/>
          <w:szCs w:val="24"/>
          <w:lang w:val="en-US"/>
        </w:rPr>
      </w:pPr>
      <w:r>
        <w:rPr>
          <w:rFonts w:hint="default" w:ascii="Times New Roman" w:hAnsi="Times New Roman" w:eastAsia="Arial" w:cs="Times New Roman"/>
          <w:b/>
          <w:bCs/>
          <w:color w:val="FF0000"/>
          <w:w w:val="92"/>
          <w:sz w:val="28"/>
          <w:szCs w:val="24"/>
          <w:lang w:val="en-US"/>
        </w:rPr>
        <w:drawing>
          <wp:inline distT="0" distB="0" distL="114300" distR="114300">
            <wp:extent cx="3767455" cy="4512945"/>
            <wp:effectExtent l="0" t="0" r="4445" b="8255"/>
            <wp:docPr id="1" name="Picture 1"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1"/>
                    <pic:cNvPicPr>
                      <a:picLocks noChangeAspect="1"/>
                    </pic:cNvPicPr>
                  </pic:nvPicPr>
                  <pic:blipFill>
                    <a:blip r:embed="rId7"/>
                    <a:stretch>
                      <a:fillRect/>
                    </a:stretch>
                  </pic:blipFill>
                  <pic:spPr>
                    <a:xfrm>
                      <a:off x="0" y="0"/>
                      <a:ext cx="3767455" cy="4512945"/>
                    </a:xfrm>
                    <a:prstGeom prst="rect">
                      <a:avLst/>
                    </a:prstGeom>
                  </pic:spPr>
                </pic:pic>
              </a:graphicData>
            </a:graphic>
          </wp:inline>
        </w:drawing>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Graph</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hint="default" w:ascii="Times New Roman" w:hAnsi="Times New Roman" w:eastAsia="Arial" w:cs="Times New Roman"/>
          <w:b/>
          <w:bCs/>
          <w:color w:val="FF0000"/>
          <w:w w:val="92"/>
          <w:sz w:val="28"/>
          <w:szCs w:val="24"/>
          <w:lang w:val="en-US"/>
        </w:rPr>
        <w:drawing>
          <wp:inline distT="0" distB="0" distL="114300" distR="114300">
            <wp:extent cx="4299585" cy="2802255"/>
            <wp:effectExtent l="0" t="0" r="0" b="0"/>
            <wp:docPr id="3" name="Picture 3" descr="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1"/>
                    <pic:cNvPicPr>
                      <a:picLocks noChangeAspect="1"/>
                    </pic:cNvPicPr>
                  </pic:nvPicPr>
                  <pic:blipFill>
                    <a:blip r:embed="rId8"/>
                    <a:stretch>
                      <a:fillRect/>
                    </a:stretch>
                  </pic:blipFill>
                  <pic:spPr>
                    <a:xfrm>
                      <a:off x="0" y="0"/>
                      <a:ext cx="4299585" cy="2802255"/>
                    </a:xfrm>
                    <a:prstGeom prst="rect">
                      <a:avLst/>
                    </a:prstGeom>
                  </pic:spPr>
                </pic:pic>
              </a:graphicData>
            </a:graphic>
          </wp:inline>
        </w:drawing>
      </w:r>
    </w:p>
    <w:p>
      <w:pPr>
        <w:pStyle w:val="8"/>
        <w:numPr>
          <w:ilvl w:val="0"/>
          <w:numId w:val="1"/>
        </w:numPr>
        <w:spacing w:after="0" w:line="360" w:lineRule="auto"/>
        <w:ind w:left="425" w:hanging="357"/>
        <w:contextualSpacing w:val="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C program to implement the Tower of Hanoi problem using the Divide and Conqueror approach.</w:t>
      </w:r>
    </w:p>
    <w:p>
      <w:pPr>
        <w:pStyle w:val="8"/>
        <w:numPr>
          <w:ilvl w:val="0"/>
          <w:numId w:val="0"/>
        </w:numPr>
        <w:spacing w:after="0" w:line="360" w:lineRule="auto"/>
        <w:ind w:left="68" w:leftChars="0"/>
        <w:contextualSpacing w:val="0"/>
        <w:jc w:val="both"/>
        <w:rPr>
          <w:rFonts w:ascii="Times New Roman" w:hAnsi="Times New Roman" w:eastAsia="Arial" w:cs="Times New Roman"/>
          <w:b/>
          <w:bCs/>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 Author: Chaudhary Hamdan</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stdio.h&g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time.h&g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stdlib.h&g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sf(x)           scanf("%d", &amp;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              printf</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s(x)          printf("%d ", 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n(x)          printf("%d\n", 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c(x)          printf("%d, ", x)</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F(i,x,y)        for(int i = x; i &lt; y; 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FI(i,x,y,inc)   for(int i = x; i &lt; y; i += inc)</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RF(i,x,y)       for(int i = x; i &gt;= y; i--)</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arr(i,a,n)    for(int i = 0; i &lt; n-1; i++) pfs(a[i]); pfn(a[n-1]);</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i_o_from_file() {</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fndef ONLINE_JUDGE</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reopen("C:\\Users\\KIIT\\input", "r", stdin);</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reopen("C:\\Users\\KIIT\\output", "w", stdou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endif</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towerOfHanoi(int n, char* s, char* h, char* d) {</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f (n == 1) {</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Move disk %d from %s to %s\n", n, s, d);</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return;</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owerOfHanoi(n - 1, s, d, h);</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Move disk %d from %s to %s\n", n, s, d);</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owerOfHanoi(n - 1, h, s, d);</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t main() {</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_o_from_file();</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 ********************************************* */</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n;</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f(n);</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_t start, end;</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double time;</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tart = clock();</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owerOfHanoi(n, "STRT", "HLPR", "DEST");</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end = clock();</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 = (end - start) * 1.0 / CLOCKS_PER_SEC;</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nTime: %f\n", time);</w:t>
      </w:r>
    </w:p>
    <w:p>
      <w:pPr>
        <w:spacing w:after="0" w:line="360" w:lineRule="auto"/>
        <w:ind w:left="360"/>
        <w:jc w:val="left"/>
        <w:rPr>
          <w:rFonts w:hint="default" w:ascii="Arial" w:hAnsi="Arial" w:eastAsia="Arial" w:cs="Arial"/>
          <w:b/>
          <w:bCs/>
          <w:color w:val="0000FF"/>
          <w:w w:val="92"/>
          <w:sz w:val="28"/>
          <w:szCs w:val="24"/>
        </w:rPr>
      </w:pP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return 0;</w:t>
      </w:r>
    </w:p>
    <w:p>
      <w:pPr>
        <w:spacing w:after="0" w:line="360" w:lineRule="auto"/>
        <w:ind w:left="360"/>
        <w:jc w:val="left"/>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Output</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hint="default" w:ascii="Times New Roman" w:hAnsi="Times New Roman" w:eastAsia="Arial" w:cs="Times New Roman"/>
          <w:b/>
          <w:bCs/>
          <w:color w:val="FF0000"/>
          <w:w w:val="92"/>
          <w:sz w:val="28"/>
          <w:szCs w:val="24"/>
          <w:lang w:val="en-US"/>
        </w:rPr>
      </w:pPr>
      <w:r>
        <w:rPr>
          <w:rFonts w:hint="default" w:ascii="Times New Roman" w:hAnsi="Times New Roman" w:eastAsia="Arial" w:cs="Times New Roman"/>
          <w:b/>
          <w:bCs/>
          <w:color w:val="FF0000"/>
          <w:w w:val="92"/>
          <w:sz w:val="28"/>
          <w:szCs w:val="24"/>
          <w:lang w:val="en-US"/>
        </w:rPr>
        <w:drawing>
          <wp:inline distT="0" distB="0" distL="114300" distR="114300">
            <wp:extent cx="4699000" cy="5391150"/>
            <wp:effectExtent l="0" t="0" r="0" b="6350"/>
            <wp:docPr id="2" name="Picture 2" descr="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2"/>
                    <pic:cNvPicPr>
                      <a:picLocks noChangeAspect="1"/>
                    </pic:cNvPicPr>
                  </pic:nvPicPr>
                  <pic:blipFill>
                    <a:blip r:embed="rId9"/>
                    <a:stretch>
                      <a:fillRect/>
                    </a:stretch>
                  </pic:blipFill>
                  <pic:spPr>
                    <a:xfrm>
                      <a:off x="0" y="0"/>
                      <a:ext cx="4699000" cy="5391150"/>
                    </a:xfrm>
                    <a:prstGeom prst="rect">
                      <a:avLst/>
                    </a:prstGeom>
                  </pic:spPr>
                </pic:pic>
              </a:graphicData>
            </a:graphic>
          </wp:inline>
        </w:drawing>
      </w:r>
    </w:p>
    <w:p>
      <w:pPr>
        <w:jc w:val="both"/>
        <w:rPr>
          <w:rFonts w:ascii="Times New Roman" w:hAnsi="Times New Roman" w:eastAsia="Arial" w:cs="Times New Roman"/>
          <w:b/>
          <w:bCs/>
          <w:color w:val="FF0000"/>
          <w:w w:val="92"/>
          <w:sz w:val="28"/>
          <w:szCs w:val="24"/>
        </w:rPr>
      </w:pPr>
    </w:p>
    <w:sectPr>
      <w:footerReference r:id="rId5" w:type="default"/>
      <w:pgSz w:w="11906" w:h="16838"/>
      <w:pgMar w:top="709" w:right="1440" w:bottom="993"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wordWrap w:val="0"/>
      <w:jc w:val="right"/>
      <w:rPr>
        <w:rFonts w:hint="default"/>
        <w:lang w:val="en-US"/>
      </w:rPr>
    </w:pPr>
    <w:r>
      <w:rPr>
        <w:rFonts w:hint="default"/>
        <w:lang w:val="en-US"/>
      </w:rPr>
      <w:t>1905387 Chaudhary Hamdan Algo Lab Assignment 7 Submitting on 27 Aug 02:35 p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505E7D"/>
    <w:multiLevelType w:val="multilevel"/>
    <w:tmpl w:val="0A505E7D"/>
    <w:lvl w:ilvl="0" w:tentative="0">
      <w:start w:val="1"/>
      <w:numFmt w:val="decimal"/>
      <w:lvlText w:val="%1."/>
      <w:lvlJc w:val="left"/>
      <w:pPr>
        <w:ind w:left="720" w:hanging="360"/>
      </w:pPr>
      <w:rPr>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3NzexNDUwMDM0t7RU0lEKTi0uzszPAymwqAUA7xyDdiwAAAA="/>
  </w:docVars>
  <w:rsids>
    <w:rsidRoot w:val="00E11F08"/>
    <w:rsid w:val="000256A5"/>
    <w:rsid w:val="00054910"/>
    <w:rsid w:val="000B0635"/>
    <w:rsid w:val="00165DBC"/>
    <w:rsid w:val="00211993"/>
    <w:rsid w:val="0024320B"/>
    <w:rsid w:val="002931D1"/>
    <w:rsid w:val="003126DE"/>
    <w:rsid w:val="00324169"/>
    <w:rsid w:val="003502BB"/>
    <w:rsid w:val="00421A67"/>
    <w:rsid w:val="00441159"/>
    <w:rsid w:val="00475AEC"/>
    <w:rsid w:val="004D7B02"/>
    <w:rsid w:val="00535548"/>
    <w:rsid w:val="00585E1C"/>
    <w:rsid w:val="00635940"/>
    <w:rsid w:val="006B1C6D"/>
    <w:rsid w:val="007412AB"/>
    <w:rsid w:val="00776655"/>
    <w:rsid w:val="008551D1"/>
    <w:rsid w:val="00886016"/>
    <w:rsid w:val="008C48A6"/>
    <w:rsid w:val="009276DC"/>
    <w:rsid w:val="009E4AD3"/>
    <w:rsid w:val="00A768FE"/>
    <w:rsid w:val="00AA309B"/>
    <w:rsid w:val="00AB2D76"/>
    <w:rsid w:val="00AB466D"/>
    <w:rsid w:val="00AE6223"/>
    <w:rsid w:val="00B1287E"/>
    <w:rsid w:val="00B90F1F"/>
    <w:rsid w:val="00C036FA"/>
    <w:rsid w:val="00D61A6B"/>
    <w:rsid w:val="00D924FE"/>
    <w:rsid w:val="00DC09E1"/>
    <w:rsid w:val="00DD3B82"/>
    <w:rsid w:val="00E11F08"/>
    <w:rsid w:val="00F80240"/>
    <w:rsid w:val="0FBE5FDA"/>
    <w:rsid w:val="10D3711F"/>
    <w:rsid w:val="23006217"/>
    <w:rsid w:val="27724C7D"/>
    <w:rsid w:val="2DEF5E1C"/>
    <w:rsid w:val="3705044A"/>
    <w:rsid w:val="3B00524A"/>
    <w:rsid w:val="3D4448A2"/>
    <w:rsid w:val="3E1A0381"/>
    <w:rsid w:val="4F63377A"/>
    <w:rsid w:val="58913A85"/>
    <w:rsid w:val="7BCA2B6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9"/>
    <w:semiHidden/>
    <w:unhideWhenUsed/>
    <w:uiPriority w:val="99"/>
    <w:pPr>
      <w:spacing w:after="0" w:line="240" w:lineRule="auto"/>
    </w:pPr>
    <w:rPr>
      <w:rFonts w:ascii="Tahoma" w:hAnsi="Tahoma" w:cs="Tahoma"/>
      <w:sz w:val="16"/>
      <w:szCs w:val="16"/>
    </w:rPr>
  </w:style>
  <w:style w:type="paragraph" w:styleId="5">
    <w:name w:val="footer"/>
    <w:basedOn w:val="1"/>
    <w:semiHidden/>
    <w:unhideWhenUsed/>
    <w:uiPriority w:val="99"/>
    <w:pPr>
      <w:tabs>
        <w:tab w:val="center" w:pos="4153"/>
        <w:tab w:val="right" w:pos="8306"/>
      </w:tabs>
      <w:snapToGrid w:val="0"/>
      <w:jc w:val="left"/>
    </w:pPr>
    <w:rPr>
      <w:sz w:val="18"/>
      <w:szCs w:val="18"/>
    </w:rPr>
  </w:style>
  <w:style w:type="paragraph" w:styleId="6">
    <w:name w:val="header"/>
    <w:basedOn w:val="1"/>
    <w:semiHidden/>
    <w:unhideWhenUsed/>
    <w:uiPriority w:val="99"/>
    <w:pPr>
      <w:tabs>
        <w:tab w:val="center" w:pos="4153"/>
        <w:tab w:val="right" w:pos="8306"/>
      </w:tabs>
      <w:snapToGrid w:val="0"/>
    </w:pPr>
    <w:rPr>
      <w:sz w:val="18"/>
      <w:szCs w:val="18"/>
    </w:rPr>
  </w:style>
  <w:style w:type="table" w:styleId="7">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8">
    <w:name w:val="List Paragraph"/>
    <w:basedOn w:val="1"/>
    <w:qFormat/>
    <w:uiPriority w:val="34"/>
    <w:pPr>
      <w:ind w:left="720"/>
      <w:contextualSpacing/>
    </w:pPr>
  </w:style>
  <w:style w:type="character" w:customStyle="1" w:styleId="9">
    <w:name w:val="Balloon Text Char"/>
    <w:basedOn w:val="2"/>
    <w:link w:val="4"/>
    <w:semiHidden/>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 Inc.</Company>
  <Pages>1</Pages>
  <Words>92</Words>
  <Characters>527</Characters>
  <Lines>4</Lines>
  <Paragraphs>1</Paragraphs>
  <TotalTime>352</TotalTime>
  <ScaleCrop>false</ScaleCrop>
  <LinksUpToDate>false</LinksUpToDate>
  <CharactersWithSpaces>618</CharactersWithSpaces>
  <Application>WPS Office_11.2.0.102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12:45:00Z</dcterms:created>
  <dc:creator>100925</dc:creator>
  <cp:lastModifiedBy>Chaudhary Hamdan</cp:lastModifiedBy>
  <dcterms:modified xsi:type="dcterms:W3CDTF">2021-08-27T09:02:38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58</vt:lpwstr>
  </property>
  <property fmtid="{D5CDD505-2E9C-101B-9397-08002B2CF9AE}" pid="3" name="ICV">
    <vt:lpwstr>13A97C9136514512939935DF001B52AB</vt:lpwstr>
  </property>
</Properties>
</file>